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6036D" w14:textId="77777777" w:rsidR="0079113B" w:rsidRDefault="0035284F" w:rsidP="0079113B">
      <w:pPr>
        <w:pStyle w:val="NoSpacing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88553D">
        <w:rPr>
          <w:rFonts w:ascii="TH SarabunPSK" w:hAnsi="TH SarabunPSK" w:cs="TH SarabunPSK"/>
          <w:b/>
          <w:bCs/>
          <w:sz w:val="36"/>
          <w:szCs w:val="36"/>
          <w:cs/>
        </w:rPr>
        <w:t>แนวทาง</w:t>
      </w:r>
      <w:r w:rsidR="0088553D" w:rsidRPr="0088553D">
        <w:rPr>
          <w:rFonts w:ascii="TH SarabunPSK" w:hAnsi="TH SarabunPSK" w:cs="TH SarabunPSK"/>
          <w:b/>
          <w:bCs/>
          <w:sz w:val="36"/>
          <w:szCs w:val="36"/>
          <w:cs/>
        </w:rPr>
        <w:t>และขั้นตอน</w:t>
      </w:r>
      <w:r w:rsidRPr="0088553D">
        <w:rPr>
          <w:rFonts w:ascii="TH SarabunPSK" w:hAnsi="TH SarabunPSK" w:cs="TH SarabunPSK"/>
          <w:b/>
          <w:bCs/>
          <w:sz w:val="36"/>
          <w:szCs w:val="36"/>
          <w:cs/>
        </w:rPr>
        <w:t>การ</w:t>
      </w:r>
      <w:r w:rsidR="004D0D1E">
        <w:rPr>
          <w:rFonts w:ascii="TH SarabunPSK" w:hAnsi="TH SarabunPSK" w:cs="TH SarabunPSK" w:hint="cs"/>
          <w:b/>
          <w:bCs/>
          <w:sz w:val="36"/>
          <w:szCs w:val="36"/>
          <w:cs/>
        </w:rPr>
        <w:t>ขอ</w:t>
      </w:r>
      <w:r w:rsidR="00436CF6" w:rsidRPr="0088553D">
        <w:rPr>
          <w:rFonts w:ascii="TH SarabunPSK" w:hAnsi="TH SarabunPSK" w:cs="TH SarabunPSK"/>
          <w:b/>
          <w:bCs/>
          <w:sz w:val="36"/>
          <w:szCs w:val="36"/>
          <w:cs/>
        </w:rPr>
        <w:t>ทุน</w:t>
      </w:r>
      <w:r w:rsidR="004D0D1E">
        <w:rPr>
          <w:rFonts w:ascii="TH SarabunPSK" w:hAnsi="TH SarabunPSK" w:cs="TH SarabunPSK" w:hint="cs"/>
          <w:b/>
          <w:bCs/>
          <w:sz w:val="36"/>
          <w:szCs w:val="36"/>
          <w:cs/>
        </w:rPr>
        <w:t>วิจัย</w:t>
      </w:r>
      <w:r w:rsidR="004D0D1E">
        <w:rPr>
          <w:rFonts w:ascii="TH SarabunPSK" w:hAnsi="TH SarabunPSK" w:cs="TH SarabunPSK"/>
          <w:b/>
          <w:bCs/>
          <w:sz w:val="36"/>
          <w:szCs w:val="36"/>
        </w:rPr>
        <w:t xml:space="preserve">: </w:t>
      </w:r>
      <w:r w:rsidR="004D0D1E" w:rsidRPr="009248C4">
        <w:rPr>
          <w:rFonts w:ascii="TH SarabunPSK" w:hAnsi="TH SarabunPSK" w:cs="TH SarabunPSK" w:hint="cs"/>
          <w:b/>
          <w:bCs/>
          <w:color w:val="0070C0"/>
          <w:sz w:val="36"/>
          <w:szCs w:val="36"/>
          <w:cs/>
        </w:rPr>
        <w:t>ทุน</w:t>
      </w:r>
      <w:r w:rsidR="00436CF6" w:rsidRPr="009248C4">
        <w:rPr>
          <w:rFonts w:ascii="TH SarabunPSK" w:hAnsi="TH SarabunPSK" w:cs="TH SarabunPSK"/>
          <w:b/>
          <w:bCs/>
          <w:color w:val="0070C0"/>
          <w:sz w:val="36"/>
          <w:szCs w:val="36"/>
          <w:cs/>
        </w:rPr>
        <w:t>ส่วนตัว</w:t>
      </w:r>
      <w:r w:rsidR="00275F59" w:rsidRPr="009248C4">
        <w:rPr>
          <w:rFonts w:ascii="TH SarabunPSK" w:hAnsi="TH SarabunPSK" w:cs="TH SarabunPSK"/>
          <w:b/>
          <w:bCs/>
          <w:color w:val="0070C0"/>
          <w:sz w:val="36"/>
          <w:szCs w:val="36"/>
          <w:cs/>
        </w:rPr>
        <w:t xml:space="preserve"> </w:t>
      </w:r>
    </w:p>
    <w:p w14:paraId="6525ACC5" w14:textId="6B1AF6AC" w:rsidR="0035284F" w:rsidRPr="0088553D" w:rsidRDefault="00275F59" w:rsidP="0079113B">
      <w:pPr>
        <w:pStyle w:val="NoSpacing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88553D">
        <w:rPr>
          <w:rFonts w:ascii="TH SarabunPSK" w:hAnsi="TH SarabunPSK" w:cs="TH SarabunPSK"/>
          <w:b/>
          <w:bCs/>
          <w:sz w:val="36"/>
          <w:szCs w:val="36"/>
          <w:cs/>
        </w:rPr>
        <w:t>ประจำ</w:t>
      </w:r>
      <w:r w:rsidR="00436CF6" w:rsidRPr="0088553D">
        <w:rPr>
          <w:rFonts w:ascii="TH SarabunPSK" w:hAnsi="TH SarabunPSK" w:cs="TH SarabunPSK"/>
          <w:b/>
          <w:bCs/>
          <w:sz w:val="36"/>
          <w:szCs w:val="36"/>
          <w:cs/>
        </w:rPr>
        <w:t>ปีงบประมาณ 25</w:t>
      </w:r>
      <w:r w:rsidR="00F31B1B" w:rsidRPr="0088553D">
        <w:rPr>
          <w:rFonts w:ascii="TH SarabunPSK" w:hAnsi="TH SarabunPSK" w:cs="TH SarabunPSK"/>
          <w:b/>
          <w:bCs/>
          <w:sz w:val="36"/>
          <w:szCs w:val="36"/>
        </w:rPr>
        <w:t>66</w:t>
      </w:r>
    </w:p>
    <w:p w14:paraId="78A54027" w14:textId="156ABF58" w:rsidR="0088553D" w:rsidRDefault="0088553D" w:rsidP="00803235">
      <w:pPr>
        <w:pStyle w:val="NoSpacing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88553D">
        <w:rPr>
          <w:rFonts w:ascii="TH SarabunPSK" w:hAnsi="TH SarabunPSK" w:cs="TH SarabunPSK"/>
          <w:b/>
          <w:bCs/>
          <w:sz w:val="36"/>
          <w:szCs w:val="36"/>
          <w:cs/>
        </w:rPr>
        <w:t>คณ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ะครุศาสตร์ มหา</w:t>
      </w:r>
      <w:r w:rsidR="00AC5149">
        <w:rPr>
          <w:rFonts w:ascii="TH SarabunPSK" w:hAnsi="TH SarabunPSK" w:cs="TH SarabunPSK" w:hint="cs"/>
          <w:b/>
          <w:bCs/>
          <w:sz w:val="36"/>
          <w:szCs w:val="36"/>
          <w:cs/>
        </w:rPr>
        <w:t>วิทยาลัยราชภัฏสวนสุนันทา</w:t>
      </w:r>
    </w:p>
    <w:p w14:paraId="212DB75F" w14:textId="77777777" w:rsidR="00AC5149" w:rsidRPr="00BE1203" w:rsidRDefault="00AC5149" w:rsidP="00803235">
      <w:pPr>
        <w:pStyle w:val="NoSpacing"/>
        <w:jc w:val="center"/>
        <w:rPr>
          <w:rFonts w:ascii="TH SarabunPSK" w:hAnsi="TH SarabunPSK" w:cs="TH SarabunPSK"/>
          <w:b/>
          <w:bCs/>
          <w:sz w:val="12"/>
          <w:szCs w:val="12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562"/>
        <w:gridCol w:w="5103"/>
        <w:gridCol w:w="1560"/>
        <w:gridCol w:w="2835"/>
      </w:tblGrid>
      <w:tr w:rsidR="00FB10E8" w:rsidRPr="00FB10E8" w14:paraId="00D8B615" w14:textId="77777777" w:rsidTr="00F21BA7">
        <w:trPr>
          <w:tblHeader/>
        </w:trPr>
        <w:tc>
          <w:tcPr>
            <w:tcW w:w="562" w:type="dxa"/>
            <w:vAlign w:val="center"/>
          </w:tcPr>
          <w:p w14:paraId="6AE09CF3" w14:textId="3C3074F5" w:rsidR="00FB10E8" w:rsidRPr="00FB10E8" w:rsidRDefault="00FB10E8" w:rsidP="0080323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B10E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ี่</w:t>
            </w:r>
          </w:p>
        </w:tc>
        <w:tc>
          <w:tcPr>
            <w:tcW w:w="5103" w:type="dxa"/>
            <w:vAlign w:val="center"/>
          </w:tcPr>
          <w:p w14:paraId="45F201CD" w14:textId="64606ABC" w:rsidR="00FB10E8" w:rsidRPr="00FB10E8" w:rsidRDefault="00FB10E8" w:rsidP="0080323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B10E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ั้นตอนการ</w:t>
            </w:r>
            <w:r w:rsidR="0088553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ดำเนินการ</w:t>
            </w:r>
          </w:p>
        </w:tc>
        <w:tc>
          <w:tcPr>
            <w:tcW w:w="1560" w:type="dxa"/>
            <w:vAlign w:val="center"/>
          </w:tcPr>
          <w:p w14:paraId="03E38BC3" w14:textId="77777777" w:rsidR="002A1CF9" w:rsidRDefault="0088553D" w:rsidP="0080323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น่วยงาน</w:t>
            </w:r>
          </w:p>
          <w:p w14:paraId="703BE21F" w14:textId="78DD8E48" w:rsidR="00FB10E8" w:rsidRPr="00FB10E8" w:rsidRDefault="002A1CF9" w:rsidP="0080323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รับเรื่อง</w:t>
            </w:r>
          </w:p>
        </w:tc>
        <w:tc>
          <w:tcPr>
            <w:tcW w:w="2835" w:type="dxa"/>
            <w:vAlign w:val="center"/>
          </w:tcPr>
          <w:p w14:paraId="445EB87F" w14:textId="5C364B12" w:rsidR="00FB10E8" w:rsidRPr="00FB10E8" w:rsidRDefault="00FB10E8" w:rsidP="0080323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B10E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ัน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/ </w:t>
            </w:r>
            <w:r w:rsidRPr="00FB10E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ดือน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/ </w:t>
            </w:r>
            <w:r w:rsidRPr="00FB10E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ี</w:t>
            </w:r>
          </w:p>
        </w:tc>
      </w:tr>
      <w:tr w:rsidR="00FB10E8" w:rsidRPr="00EA2E21" w14:paraId="1AF1309A" w14:textId="77777777" w:rsidTr="00F21BA7">
        <w:tc>
          <w:tcPr>
            <w:tcW w:w="562" w:type="dxa"/>
          </w:tcPr>
          <w:p w14:paraId="14CE0438" w14:textId="29EAD74B" w:rsidR="00FB10E8" w:rsidRPr="00EA2E21" w:rsidRDefault="00FB10E8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5103" w:type="dxa"/>
          </w:tcPr>
          <w:p w14:paraId="3E84A1DA" w14:textId="12C9CBFF" w:rsidR="00FB10E8" w:rsidRPr="00EA2E21" w:rsidRDefault="00FB10E8" w:rsidP="00803235">
            <w:pPr>
              <w:pStyle w:val="NoSpacing"/>
              <w:rPr>
                <w:rFonts w:ascii="TH SarabunPSK" w:hAnsi="TH SarabunPSK" w:cs="TH SarabunPSK"/>
                <w:sz w:val="32"/>
                <w:szCs w:val="32"/>
              </w:rPr>
            </w:pPr>
            <w:r w:rsidRPr="00EA2E21">
              <w:rPr>
                <w:rFonts w:ascii="TH SarabunPSK" w:hAnsi="TH SarabunPSK" w:cs="TH SarabunPSK"/>
                <w:sz w:val="32"/>
                <w:szCs w:val="32"/>
                <w:cs/>
              </w:rPr>
              <w:t>นักวิจัยส่งข้อเสนอโครงการ</w:t>
            </w:r>
            <w:r w:rsidR="0088553D"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วิจัย</w:t>
            </w:r>
          </w:p>
        </w:tc>
        <w:tc>
          <w:tcPr>
            <w:tcW w:w="1560" w:type="dxa"/>
          </w:tcPr>
          <w:p w14:paraId="0141EE72" w14:textId="443FB346" w:rsidR="00FB10E8" w:rsidRPr="00EA2E21" w:rsidRDefault="0088553D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ฝ่ายวิจัยและบริการวิชาการ</w:t>
            </w:r>
          </w:p>
        </w:tc>
        <w:tc>
          <w:tcPr>
            <w:tcW w:w="2835" w:type="dxa"/>
          </w:tcPr>
          <w:p w14:paraId="596536B9" w14:textId="4345BEED" w:rsidR="0088553D" w:rsidRPr="00EA2E21" w:rsidRDefault="004D0D1E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ภายในวันที่ </w:t>
            </w:r>
            <w:r w:rsidR="00086F9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10 </w:t>
            </w:r>
            <w:r w:rsidR="00086F93"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กุมภาพันธ์</w:t>
            </w:r>
            <w:r w:rsidR="00086F9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88553D"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 w:rsidR="009E3627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</w:tr>
      <w:tr w:rsidR="002B71A9" w:rsidRPr="00EA2E21" w14:paraId="79DB4D0E" w14:textId="77777777" w:rsidTr="00F21BA7">
        <w:tc>
          <w:tcPr>
            <w:tcW w:w="562" w:type="dxa"/>
          </w:tcPr>
          <w:p w14:paraId="6AB0C113" w14:textId="27BD0D79" w:rsidR="002B71A9" w:rsidRPr="00EA2E21" w:rsidRDefault="00EA2E21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5103" w:type="dxa"/>
          </w:tcPr>
          <w:p w14:paraId="6CAA5492" w14:textId="2D73A06F" w:rsidR="002B71A9" w:rsidRPr="00EA2E21" w:rsidRDefault="00EA2E21" w:rsidP="00803235">
            <w:pPr>
              <w:tabs>
                <w:tab w:val="left" w:pos="2127"/>
              </w:tabs>
              <w:rPr>
                <w:rFonts w:ascii="TH SarabunPSK" w:hAnsi="TH SarabunPSK" w:cs="TH SarabunPSK"/>
                <w:sz w:val="24"/>
                <w:szCs w:val="32"/>
                <w:cs/>
              </w:rPr>
            </w:pPr>
            <w:r w:rsidRPr="00EA2E21">
              <w:rPr>
                <w:rFonts w:ascii="TH SarabunPSK" w:hAnsi="TH SarabunPSK" w:cs="TH SarabunPSK"/>
                <w:sz w:val="32"/>
                <w:szCs w:val="32"/>
                <w:cs/>
              </w:rPr>
              <w:t>นักวิจัย</w:t>
            </w:r>
            <w:r w:rsidR="002B71A9"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>กรอกข้อมูลในแบบรับรองการดำเนินงาน</w:t>
            </w:r>
            <w:r w:rsidR="00086F93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 และส่งมายังฝ่ายวิจัยและบริการวิชาการเพื่อ</w:t>
            </w:r>
            <w:r w:rsidR="00DB0E3B">
              <w:rPr>
                <w:rFonts w:ascii="TH SarabunPSK" w:hAnsi="TH SarabunPSK" w:cs="TH SarabunPSK" w:hint="cs"/>
                <w:sz w:val="24"/>
                <w:szCs w:val="32"/>
                <w:cs/>
              </w:rPr>
              <w:t>เสนอ</w:t>
            </w:r>
            <w:r w:rsidR="00086F93">
              <w:rPr>
                <w:rFonts w:ascii="TH SarabunPSK" w:hAnsi="TH SarabunPSK" w:cs="TH SarabunPSK" w:hint="cs"/>
                <w:sz w:val="24"/>
                <w:szCs w:val="32"/>
                <w:cs/>
              </w:rPr>
              <w:t>ให้คณบดีลงนาม</w:t>
            </w:r>
          </w:p>
          <w:p w14:paraId="19EBF43C" w14:textId="1506F8A4" w:rsidR="002B71A9" w:rsidRPr="00EA2E21" w:rsidRDefault="002B71A9" w:rsidP="00803235">
            <w:pPr>
              <w:tabs>
                <w:tab w:val="left" w:pos="2127"/>
              </w:tabs>
              <w:rPr>
                <w:rFonts w:ascii="TH SarabunPSK" w:hAnsi="TH SarabunPSK" w:cs="TH SarabunPSK"/>
                <w:sz w:val="24"/>
                <w:szCs w:val="32"/>
                <w:cs/>
              </w:rPr>
            </w:pPr>
          </w:p>
        </w:tc>
        <w:tc>
          <w:tcPr>
            <w:tcW w:w="1560" w:type="dxa"/>
          </w:tcPr>
          <w:p w14:paraId="0C055EB8" w14:textId="7194F005" w:rsidR="002B71A9" w:rsidRPr="00EA2E21" w:rsidRDefault="002B71A9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ฝ่ายวิจัยและบริการวิชาการ</w:t>
            </w:r>
          </w:p>
        </w:tc>
        <w:tc>
          <w:tcPr>
            <w:tcW w:w="2835" w:type="dxa"/>
          </w:tcPr>
          <w:p w14:paraId="450F5FCE" w14:textId="3C8A097D" w:rsidR="002B71A9" w:rsidRPr="00EA2E21" w:rsidRDefault="00DB0E3B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ภายในวันที่ </w:t>
            </w:r>
            <w:r w:rsidR="003652E7">
              <w:rPr>
                <w:rFonts w:ascii="TH SarabunPSK" w:hAnsi="TH SarabunPSK" w:cs="TH SarabunPSK" w:hint="cs"/>
                <w:sz w:val="32"/>
                <w:szCs w:val="32"/>
                <w:cs/>
              </w:rPr>
              <w:t>15</w:t>
            </w: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ุมภาพันธ์ 6</w:t>
            </w:r>
            <w:r w:rsidR="009E3627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</w:tr>
      <w:tr w:rsidR="002B71A9" w:rsidRPr="00EA2E21" w14:paraId="217643D3" w14:textId="77777777" w:rsidTr="00F21BA7">
        <w:tc>
          <w:tcPr>
            <w:tcW w:w="562" w:type="dxa"/>
          </w:tcPr>
          <w:p w14:paraId="1FD2E786" w14:textId="02616537" w:rsidR="002B71A9" w:rsidRPr="00EA2E21" w:rsidRDefault="00EA2E21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5103" w:type="dxa"/>
          </w:tcPr>
          <w:p w14:paraId="7908C80F" w14:textId="74427ED6" w:rsidR="002B71A9" w:rsidRPr="00EA2E21" w:rsidRDefault="002B71A9" w:rsidP="00803235">
            <w:pPr>
              <w:tabs>
                <w:tab w:val="left" w:pos="2127"/>
              </w:tabs>
              <w:rPr>
                <w:rFonts w:ascii="TH SarabunPSK" w:hAnsi="TH SarabunPSK" w:cs="TH SarabunPSK"/>
                <w:sz w:val="24"/>
                <w:szCs w:val="32"/>
                <w:cs/>
              </w:rPr>
            </w:pPr>
            <w:r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คณะทำบันทึกเพื่อส่งโครงการวิจัยในภาพรวม </w:t>
            </w:r>
            <w:r w:rsidR="00DB6F1A"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>โดยแนบ</w:t>
            </w:r>
            <w:r w:rsidRPr="00EA2E21">
              <w:rPr>
                <w:rFonts w:ascii="TH SarabunPSK" w:hAnsi="TH SarabunPSK" w:cs="TH SarabunPSK"/>
                <w:sz w:val="24"/>
                <w:szCs w:val="32"/>
                <w:cs/>
              </w:rPr>
              <w:br/>
            </w:r>
            <w:r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    (1)  ข้อเสนอโครงการวิจัย </w:t>
            </w:r>
            <w:r w:rsidR="002363BC">
              <w:rPr>
                <w:rFonts w:ascii="TH SarabunPSK" w:hAnsi="TH SarabunPSK" w:cs="TH SarabunPSK"/>
                <w:sz w:val="24"/>
                <w:szCs w:val="32"/>
                <w:cs/>
              </w:rPr>
              <w:br/>
            </w:r>
            <w:r w:rsidR="002A336C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 </w:t>
            </w:r>
            <w:r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   (2)  แบบรับรองการดำเนินงาน </w:t>
            </w:r>
          </w:p>
        </w:tc>
        <w:tc>
          <w:tcPr>
            <w:tcW w:w="1560" w:type="dxa"/>
          </w:tcPr>
          <w:p w14:paraId="343AFE25" w14:textId="77777777" w:rsidR="002B71A9" w:rsidRPr="00EA2E21" w:rsidRDefault="002B71A9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สถาบันวิจัย</w:t>
            </w:r>
          </w:p>
          <w:p w14:paraId="60EFD31F" w14:textId="1A2FBB8E" w:rsidR="002B71A9" w:rsidRPr="00EA2E21" w:rsidRDefault="002B71A9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พัฒนา</w:t>
            </w:r>
          </w:p>
        </w:tc>
        <w:tc>
          <w:tcPr>
            <w:tcW w:w="2835" w:type="dxa"/>
          </w:tcPr>
          <w:p w14:paraId="6B8326D9" w14:textId="4A46E25E" w:rsidR="002B71A9" w:rsidRPr="00EA2E21" w:rsidRDefault="00DB0E3B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 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0</w:t>
            </w: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ุมภาพันธ์ 6</w:t>
            </w:r>
            <w:r w:rsidR="009E3627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</w:tr>
      <w:tr w:rsidR="00EA2E21" w:rsidRPr="00EA2E21" w14:paraId="5F0ED6B1" w14:textId="77777777" w:rsidTr="00F21BA7">
        <w:tc>
          <w:tcPr>
            <w:tcW w:w="562" w:type="dxa"/>
          </w:tcPr>
          <w:p w14:paraId="7B777994" w14:textId="2E9D5346" w:rsidR="00EA2E21" w:rsidRPr="00EA2E21" w:rsidRDefault="00EA2E21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5103" w:type="dxa"/>
          </w:tcPr>
          <w:p w14:paraId="11E7D8F4" w14:textId="320D47D8" w:rsidR="00EA2E21" w:rsidRPr="00EA2E21" w:rsidRDefault="00DB0E3B" w:rsidP="00803235">
            <w:pPr>
              <w:tabs>
                <w:tab w:val="left" w:pos="2127"/>
              </w:tabs>
              <w:rPr>
                <w:rFonts w:ascii="TH SarabunPSK" w:hAnsi="TH SarabunPSK" w:cs="TH SarabunPSK"/>
                <w:sz w:val="24"/>
                <w:szCs w:val="32"/>
              </w:rPr>
            </w:pPr>
            <w:r>
              <w:rPr>
                <w:rFonts w:ascii="TH SarabunPSK" w:hAnsi="TH SarabunPSK" w:cs="TH SarabunPSK" w:hint="cs"/>
                <w:sz w:val="24"/>
                <w:szCs w:val="32"/>
                <w:cs/>
              </w:rPr>
              <w:t>นักวิจัยส่ง</w:t>
            </w:r>
            <w:r w:rsidR="00EA2E21"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ข้อมูลในระบบ </w:t>
            </w:r>
            <w:r w:rsidR="00EA2E21" w:rsidRPr="00EA2E21">
              <w:rPr>
                <w:rFonts w:ascii="TH SarabunPSK" w:hAnsi="TH SarabunPSK" w:cs="TH SarabunPSK"/>
                <w:sz w:val="32"/>
                <w:szCs w:val="40"/>
              </w:rPr>
              <w:t>RIS</w:t>
            </w:r>
            <w:r w:rsidR="00EA2E21" w:rsidRPr="00EA2E21">
              <w:rPr>
                <w:rFonts w:ascii="TH SarabunPSK" w:hAnsi="TH SarabunPSK" w:cs="TH SarabunPSK"/>
                <w:sz w:val="24"/>
                <w:szCs w:val="32"/>
              </w:rPr>
              <w:t xml:space="preserve"> </w:t>
            </w:r>
            <w:r w:rsidR="00EA2E21"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โดยแนบ    </w:t>
            </w:r>
          </w:p>
          <w:p w14:paraId="79C5A477" w14:textId="2F1DE02E" w:rsidR="00EA2E21" w:rsidRPr="00EA2E21" w:rsidRDefault="00EA2E21" w:rsidP="00803235">
            <w:pPr>
              <w:tabs>
                <w:tab w:val="left" w:pos="2127"/>
              </w:tabs>
              <w:rPr>
                <w:rFonts w:ascii="TH SarabunPSK" w:hAnsi="TH SarabunPSK" w:cs="TH SarabunPSK"/>
                <w:sz w:val="24"/>
                <w:szCs w:val="32"/>
              </w:rPr>
            </w:pPr>
            <w:r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    (1)  ข้อเสนอโครงการวิจัย </w:t>
            </w:r>
          </w:p>
          <w:p w14:paraId="0DFC3933" w14:textId="4D772055" w:rsidR="00EA2E21" w:rsidRPr="00EA2E21" w:rsidRDefault="00EA2E21" w:rsidP="00803235">
            <w:pPr>
              <w:tabs>
                <w:tab w:val="left" w:pos="2127"/>
              </w:tabs>
              <w:rPr>
                <w:rFonts w:ascii="TH SarabunPSK" w:hAnsi="TH SarabunPSK" w:cs="TH SarabunPSK"/>
                <w:sz w:val="24"/>
                <w:szCs w:val="32"/>
              </w:rPr>
            </w:pPr>
            <w:r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    (2)  ใบประกาศนียบัตรการผ่านการอบรม</w:t>
            </w:r>
            <w:r w:rsidR="006E41F6"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>จริยธรรม</w:t>
            </w:r>
            <w:r w:rsidR="006E41F6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             </w:t>
            </w:r>
          </w:p>
          <w:p w14:paraId="0D962157" w14:textId="77777777" w:rsidR="00EA2E21" w:rsidRDefault="00EA2E21" w:rsidP="00803235">
            <w:pPr>
              <w:tabs>
                <w:tab w:val="left" w:pos="2127"/>
              </w:tabs>
              <w:rPr>
                <w:rFonts w:ascii="TH SarabunPSK" w:hAnsi="TH SarabunPSK" w:cs="TH SarabunPSK"/>
                <w:sz w:val="24"/>
                <w:szCs w:val="32"/>
              </w:rPr>
            </w:pPr>
            <w:r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    (3)  แบบรับรองการดำเนินงาน</w:t>
            </w:r>
          </w:p>
          <w:p w14:paraId="31800C31" w14:textId="0C6AC5D7" w:rsidR="00AF4301" w:rsidRPr="00AF4301" w:rsidRDefault="00AF4301" w:rsidP="00803235">
            <w:pPr>
              <w:jc w:val="thaiDistribute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FF0000"/>
                <w:sz w:val="28"/>
                <w:cs/>
              </w:rPr>
              <w:t>**</w:t>
            </w:r>
            <w:r w:rsidRPr="00AF4301">
              <w:rPr>
                <w:rFonts w:ascii="TH SarabunPSK" w:hAnsi="TH SarabunPSK" w:cs="TH SarabunPSK" w:hint="cs"/>
                <w:b/>
                <w:bCs/>
                <w:color w:val="FF0000"/>
                <w:sz w:val="28"/>
                <w:cs/>
              </w:rPr>
              <w:t xml:space="preserve">เพื่อประกอบการประเมินผลการปฏิบัติราชการรอบประเมินที่ </w:t>
            </w:r>
            <w:r>
              <w:rPr>
                <w:rFonts w:ascii="TH SarabunPSK" w:hAnsi="TH SarabunPSK" w:cs="TH SarabunPSK" w:hint="cs"/>
                <w:b/>
                <w:bCs/>
                <w:color w:val="FF0000"/>
                <w:sz w:val="28"/>
                <w:cs/>
              </w:rPr>
              <w:t>1</w:t>
            </w:r>
          </w:p>
        </w:tc>
        <w:tc>
          <w:tcPr>
            <w:tcW w:w="1560" w:type="dxa"/>
          </w:tcPr>
          <w:p w14:paraId="7AB27B19" w14:textId="77777777" w:rsidR="00EA2E21" w:rsidRPr="00EA2E21" w:rsidRDefault="00EA2E21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สถาบันวิจัย</w:t>
            </w:r>
          </w:p>
          <w:p w14:paraId="18607D29" w14:textId="2C29740E" w:rsidR="00EA2E21" w:rsidRPr="00EA2E21" w:rsidRDefault="00EA2E21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พัฒนา</w:t>
            </w:r>
          </w:p>
        </w:tc>
        <w:tc>
          <w:tcPr>
            <w:tcW w:w="2835" w:type="dxa"/>
          </w:tcPr>
          <w:p w14:paraId="48AE3AB4" w14:textId="3689F102" w:rsidR="00EA2E21" w:rsidRPr="00EA2E21" w:rsidRDefault="00DB0E3B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ภายในวันที่ 28 กุมภาพันธ์ 6</w:t>
            </w:r>
            <w:r w:rsidR="009E3627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</w:tr>
      <w:tr w:rsidR="00161E1D" w:rsidRPr="00EA2E21" w14:paraId="188C3DB5" w14:textId="77777777" w:rsidTr="00F21BA7">
        <w:tc>
          <w:tcPr>
            <w:tcW w:w="562" w:type="dxa"/>
          </w:tcPr>
          <w:p w14:paraId="1F1F7D5F" w14:textId="1557799B" w:rsidR="00161E1D" w:rsidRPr="00EA2E21" w:rsidRDefault="00EA2E21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5103" w:type="dxa"/>
          </w:tcPr>
          <w:p w14:paraId="161957F1" w14:textId="1CAA39B9" w:rsidR="00AF4301" w:rsidRPr="00EA2E21" w:rsidRDefault="00161E1D" w:rsidP="00803235">
            <w:pPr>
              <w:tabs>
                <w:tab w:val="left" w:pos="2127"/>
              </w:tabs>
              <w:rPr>
                <w:rFonts w:ascii="TH SarabunPSK" w:hAnsi="TH SarabunPSK" w:cs="TH SarabunPSK"/>
                <w:sz w:val="24"/>
                <w:szCs w:val="32"/>
                <w:cs/>
              </w:rPr>
            </w:pPr>
            <w:r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>หัวหน้าโครงการ</w:t>
            </w:r>
            <w:r w:rsidR="00B80243">
              <w:rPr>
                <w:rFonts w:ascii="TH SarabunPSK" w:hAnsi="TH SarabunPSK" w:cs="TH SarabunPSK" w:hint="cs"/>
                <w:sz w:val="24"/>
                <w:szCs w:val="32"/>
                <w:cs/>
              </w:rPr>
              <w:t>ส่ง</w:t>
            </w:r>
            <w:r w:rsidR="00B80243"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ไฟล์เล่มรายงานวิจัยฉบับสมบูรณ์ (ไฟล์ </w:t>
            </w:r>
            <w:r w:rsidR="00B80243" w:rsidRPr="00EA2E21">
              <w:rPr>
                <w:rFonts w:ascii="TH SarabunPSK" w:hAnsi="TH SarabunPSK" w:cs="TH SarabunPSK"/>
                <w:sz w:val="32"/>
                <w:szCs w:val="40"/>
              </w:rPr>
              <w:t>PDF</w:t>
            </w:r>
            <w:r w:rsidR="00B80243"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>)</w:t>
            </w:r>
            <w:r w:rsidR="00B80243" w:rsidRPr="00EA2E21">
              <w:rPr>
                <w:rFonts w:ascii="TH SarabunPSK" w:hAnsi="TH SarabunPSK" w:cs="TH SarabunPSK"/>
                <w:sz w:val="24"/>
                <w:szCs w:val="32"/>
              </w:rPr>
              <w:t xml:space="preserve"> </w:t>
            </w:r>
            <w:r w:rsidR="00B80243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 </w:t>
            </w:r>
            <w:r w:rsidR="00B45A50" w:rsidRPr="00EA2E21">
              <w:rPr>
                <w:rFonts w:ascii="TH SarabunPSK" w:hAnsi="TH SarabunPSK" w:cs="TH SarabunPSK" w:hint="cs"/>
                <w:sz w:val="24"/>
                <w:szCs w:val="32"/>
                <w:cs/>
              </w:rPr>
              <w:t xml:space="preserve">เข้าระบบ </w:t>
            </w:r>
            <w:r w:rsidR="00B45A50" w:rsidRPr="00EA2E21">
              <w:rPr>
                <w:rFonts w:ascii="TH SarabunPSK" w:hAnsi="TH SarabunPSK" w:cs="TH SarabunPSK"/>
                <w:sz w:val="32"/>
                <w:szCs w:val="40"/>
              </w:rPr>
              <w:t>RIS</w:t>
            </w:r>
            <w:r w:rsidR="00B45A50" w:rsidRPr="00EA2E21">
              <w:rPr>
                <w:rFonts w:ascii="TH SarabunPSK" w:hAnsi="TH SarabunPSK" w:cs="TH SarabunPSK" w:hint="cs"/>
                <w:sz w:val="32"/>
                <w:szCs w:val="40"/>
                <w:cs/>
              </w:rPr>
              <w:t xml:space="preserve"> </w:t>
            </w:r>
            <w:r w:rsidR="00B45A50">
              <w:rPr>
                <w:rFonts w:ascii="TH SarabunPSK" w:hAnsi="TH SarabunPSK" w:cs="TH SarabunPSK" w:hint="cs"/>
                <w:sz w:val="24"/>
                <w:szCs w:val="32"/>
                <w:cs/>
              </w:rPr>
              <w:t>และ</w:t>
            </w:r>
            <w:r w:rsidR="00FE4C1F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</w:t>
            </w:r>
            <w:r w:rsidR="00B45A50"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ฝ่ายวิจัยและบริการวิชาการ</w:t>
            </w:r>
            <w:r w:rsidR="00B45A50">
              <w:rPr>
                <w:rFonts w:ascii="TH SarabunPSK" w:hAnsi="TH SarabunPSK" w:cs="TH SarabunPSK"/>
                <w:sz w:val="24"/>
                <w:szCs w:val="32"/>
                <w:cs/>
              </w:rPr>
              <w:br/>
            </w:r>
            <w:r w:rsidR="00AF4301">
              <w:rPr>
                <w:rFonts w:ascii="TH SarabunPSK" w:hAnsi="TH SarabunPSK" w:cs="TH SarabunPSK" w:hint="cs"/>
                <w:b/>
                <w:bCs/>
                <w:color w:val="FF0000"/>
                <w:sz w:val="28"/>
                <w:cs/>
              </w:rPr>
              <w:t>**</w:t>
            </w:r>
            <w:r w:rsidR="00AF4301" w:rsidRPr="00AF4301">
              <w:rPr>
                <w:rFonts w:ascii="TH SarabunPSK" w:hAnsi="TH SarabunPSK" w:cs="TH SarabunPSK" w:hint="cs"/>
                <w:b/>
                <w:bCs/>
                <w:color w:val="FF0000"/>
                <w:sz w:val="28"/>
                <w:cs/>
              </w:rPr>
              <w:t xml:space="preserve">เพื่อประกอบการประเมินผลการปฏิบัติราชการรอบประเมินที่ </w:t>
            </w:r>
            <w:r w:rsidR="00AF4301">
              <w:rPr>
                <w:rFonts w:ascii="TH SarabunPSK" w:hAnsi="TH SarabunPSK" w:cs="TH SarabunPSK" w:hint="cs"/>
                <w:b/>
                <w:bCs/>
                <w:color w:val="FF0000"/>
                <w:sz w:val="28"/>
                <w:cs/>
              </w:rPr>
              <w:t>2</w:t>
            </w:r>
          </w:p>
        </w:tc>
        <w:tc>
          <w:tcPr>
            <w:tcW w:w="1560" w:type="dxa"/>
          </w:tcPr>
          <w:p w14:paraId="10EB5329" w14:textId="056E6C6E" w:rsidR="00161E1D" w:rsidRPr="00EA2E21" w:rsidRDefault="00B80243" w:rsidP="00667A59">
            <w:pPr>
              <w:pStyle w:val="NoSpacing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 w:rsidR="00667A5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161E1D"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สถาบันวิจัย</w:t>
            </w:r>
          </w:p>
          <w:p w14:paraId="654F7564" w14:textId="082EC5FF" w:rsidR="00161E1D" w:rsidRPr="00EA2E21" w:rsidRDefault="00161E1D" w:rsidP="00667A59">
            <w:pPr>
              <w:pStyle w:val="NoSpacing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พัฒนา</w:t>
            </w:r>
            <w:r w:rsidR="00B80243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B80243">
              <w:rPr>
                <w:rFonts w:ascii="TH SarabunPSK" w:hAnsi="TH SarabunPSK" w:cs="TH SarabunPSK" w:hint="cs"/>
                <w:sz w:val="32"/>
                <w:szCs w:val="32"/>
                <w:cs/>
              </w:rPr>
              <w:t>2.</w:t>
            </w:r>
            <w:r w:rsidR="00667A5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B80243"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ฝ่ายวิจัยและบริการวิชาการ</w:t>
            </w:r>
          </w:p>
        </w:tc>
        <w:tc>
          <w:tcPr>
            <w:tcW w:w="2835" w:type="dxa"/>
          </w:tcPr>
          <w:p w14:paraId="3732666E" w14:textId="77777777" w:rsidR="00161E1D" w:rsidRPr="00EA2E21" w:rsidRDefault="00161E1D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ภายในวันที่ </w:t>
            </w:r>
          </w:p>
          <w:p w14:paraId="34576A0D" w14:textId="23906813" w:rsidR="00161E1D" w:rsidRPr="00EA2E21" w:rsidRDefault="00161E1D" w:rsidP="00803235">
            <w:pPr>
              <w:pStyle w:val="NoSpacing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A2E21">
              <w:rPr>
                <w:rFonts w:ascii="TH SarabunPSK" w:hAnsi="TH SarabunPSK" w:cs="TH SarabunPSK" w:hint="cs"/>
                <w:sz w:val="32"/>
                <w:szCs w:val="32"/>
                <w:cs/>
              </w:rPr>
              <w:t>31 สิงหาคม 2566</w:t>
            </w:r>
          </w:p>
        </w:tc>
      </w:tr>
    </w:tbl>
    <w:p w14:paraId="54B0E3E0" w14:textId="2770887D" w:rsidR="00803235" w:rsidRDefault="00E80C3F" w:rsidP="0080323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80C3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หมายเหตุ </w:t>
      </w:r>
      <w:r w:rsidRPr="00E80C3F"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6A4AA9">
        <w:rPr>
          <w:rFonts w:ascii="TH SarabunPSK" w:hAnsi="TH SarabunPSK" w:cs="TH SarabunPSK" w:hint="cs"/>
          <w:sz w:val="32"/>
          <w:szCs w:val="32"/>
          <w:cs/>
        </w:rPr>
        <w:t xml:space="preserve">1. </w:t>
      </w:r>
      <w:r w:rsidRPr="00E80C3F">
        <w:rPr>
          <w:rFonts w:ascii="TH SarabunPSK" w:hAnsi="TH SarabunPSK" w:cs="TH SarabunPSK" w:hint="cs"/>
          <w:sz w:val="32"/>
          <w:szCs w:val="32"/>
          <w:cs/>
        </w:rPr>
        <w:t>หากอาจารย์</w:t>
      </w:r>
      <w:r w:rsidR="00EA0515">
        <w:rPr>
          <w:rFonts w:ascii="TH SarabunPSK" w:hAnsi="TH SarabunPSK" w:cs="TH SarabunPSK" w:hint="cs"/>
          <w:sz w:val="32"/>
          <w:szCs w:val="32"/>
          <w:cs/>
        </w:rPr>
        <w:t>ท่านใด</w:t>
      </w:r>
      <w:r w:rsidRPr="00E80C3F">
        <w:rPr>
          <w:rFonts w:ascii="TH SarabunPSK" w:hAnsi="TH SarabunPSK" w:cs="TH SarabunPSK" w:hint="cs"/>
          <w:sz w:val="32"/>
          <w:szCs w:val="32"/>
          <w:cs/>
        </w:rPr>
        <w:t>มี</w:t>
      </w:r>
      <w:r>
        <w:rPr>
          <w:rFonts w:ascii="TH SarabunPSK" w:hAnsi="TH SarabunPSK" w:cs="TH SarabunPSK" w:hint="cs"/>
          <w:sz w:val="32"/>
          <w:szCs w:val="32"/>
          <w:cs/>
        </w:rPr>
        <w:t>ความ</w:t>
      </w:r>
      <w:r w:rsidRPr="00E80C3F">
        <w:rPr>
          <w:rFonts w:ascii="TH SarabunPSK" w:hAnsi="TH SarabunPSK" w:cs="TH SarabunPSK" w:hint="cs"/>
          <w:sz w:val="32"/>
          <w:szCs w:val="32"/>
          <w:cs/>
        </w:rPr>
        <w:t>ประสงค์จะดำเนินการ</w:t>
      </w:r>
      <w:r w:rsidR="00EA0515">
        <w:rPr>
          <w:rFonts w:ascii="TH SarabunPSK" w:hAnsi="TH SarabunPSK" w:cs="TH SarabunPSK" w:hint="cs"/>
          <w:sz w:val="32"/>
          <w:szCs w:val="32"/>
          <w:cs/>
        </w:rPr>
        <w:t>นอกเหนือจากช่วงเวลาที่</w:t>
      </w:r>
      <w:r w:rsidR="00A82095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EA0515">
        <w:rPr>
          <w:rFonts w:ascii="TH SarabunPSK" w:hAnsi="TH SarabunPSK" w:cs="TH SarabunPSK" w:hint="cs"/>
          <w:sz w:val="32"/>
          <w:szCs w:val="32"/>
          <w:cs/>
        </w:rPr>
        <w:t xml:space="preserve">กำหนดไว้ </w:t>
      </w:r>
      <w:r w:rsidR="00A47654">
        <w:rPr>
          <w:rFonts w:ascii="TH SarabunPSK" w:hAnsi="TH SarabunPSK" w:cs="TH SarabunPSK"/>
          <w:sz w:val="32"/>
          <w:szCs w:val="32"/>
          <w:cs/>
        </w:rPr>
        <w:br/>
      </w:r>
      <w:r w:rsidR="00EA0515">
        <w:rPr>
          <w:rFonts w:ascii="TH SarabunPSK" w:hAnsi="TH SarabunPSK" w:cs="TH SarabunPSK" w:hint="cs"/>
          <w:sz w:val="32"/>
          <w:szCs w:val="32"/>
          <w:cs/>
        </w:rPr>
        <w:t>อาจารย์สามารถดำเนินการ</w:t>
      </w:r>
      <w:r w:rsidR="00A47654">
        <w:rPr>
          <w:rFonts w:ascii="TH SarabunPSK" w:hAnsi="TH SarabunPSK" w:cs="TH SarabunPSK" w:hint="cs"/>
          <w:sz w:val="32"/>
          <w:szCs w:val="32"/>
          <w:cs/>
        </w:rPr>
        <w:t>ตามขั้นตอนข้างต้น</w:t>
      </w:r>
      <w:r w:rsidR="00360F81">
        <w:rPr>
          <w:rFonts w:ascii="TH SarabunPSK" w:hAnsi="TH SarabunPSK" w:cs="TH SarabunPSK" w:hint="cs"/>
          <w:sz w:val="32"/>
          <w:szCs w:val="32"/>
          <w:cs/>
        </w:rPr>
        <w:t>ได้</w:t>
      </w:r>
      <w:r>
        <w:rPr>
          <w:rFonts w:ascii="TH SarabunPSK" w:hAnsi="TH SarabunPSK" w:cs="TH SarabunPSK" w:hint="cs"/>
          <w:sz w:val="32"/>
          <w:szCs w:val="32"/>
          <w:cs/>
        </w:rPr>
        <w:t>ด้วยตนเอง</w:t>
      </w:r>
      <w:r w:rsidRPr="00E80C3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60F81" w:rsidRPr="00A47654">
        <w:rPr>
          <w:rFonts w:ascii="TH SarabunPSK" w:hAnsi="TH SarabunPSK" w:cs="TH SarabunPSK" w:hint="cs"/>
          <w:sz w:val="32"/>
          <w:szCs w:val="32"/>
          <w:cs/>
        </w:rPr>
        <w:t>(หากมีข้อสงสัยสามารถติดต่อมาที่ฝ่ายวิจัยและบริการวิชาการ โทร.02-1601061 ต่อ 133)</w:t>
      </w:r>
    </w:p>
    <w:p w14:paraId="3263561D" w14:textId="21D4E8E5" w:rsidR="00E80C3F" w:rsidRPr="00E80C3F" w:rsidRDefault="006A4AA9" w:rsidP="00803235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6A4AA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A4AA9">
        <w:rPr>
          <w:rFonts w:ascii="TH SarabunPSK" w:hAnsi="TH SarabunPSK" w:cs="TH SarabunPSK"/>
          <w:sz w:val="32"/>
          <w:szCs w:val="32"/>
          <w:cs/>
        </w:rPr>
        <w:tab/>
      </w:r>
      <w:r w:rsidR="0079113B">
        <w:rPr>
          <w:rFonts w:ascii="TH SarabunPSK" w:hAnsi="TH SarabunPSK" w:cs="TH SarabunPSK"/>
          <w:sz w:val="32"/>
          <w:szCs w:val="32"/>
          <w:cs/>
        </w:rPr>
        <w:tab/>
      </w:r>
      <w:r w:rsidRPr="006A4AA9"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 w:rsidR="002363BC">
        <w:rPr>
          <w:rFonts w:ascii="TH SarabunPSK" w:hAnsi="TH SarabunPSK" w:cs="TH SarabunPSK" w:hint="cs"/>
          <w:sz w:val="32"/>
          <w:szCs w:val="32"/>
          <w:cs/>
        </w:rPr>
        <w:t>ข้อบังคับในการ</w:t>
      </w:r>
      <w:r w:rsidR="002363BC" w:rsidRPr="002363BC">
        <w:rPr>
          <w:rFonts w:ascii="TH SarabunPSK" w:hAnsi="TH SarabunPSK" w:cs="TH SarabunPSK"/>
          <w:sz w:val="32"/>
          <w:szCs w:val="32"/>
          <w:cs/>
        </w:rPr>
        <w:t>ประเมินผลการปฏิบัติราชการ</w:t>
      </w:r>
      <w:r w:rsidR="002363BC">
        <w:rPr>
          <w:rFonts w:ascii="TH SarabunPSK" w:hAnsi="TH SarabunPSK" w:cs="TH SarabunPSK" w:hint="cs"/>
          <w:sz w:val="32"/>
          <w:szCs w:val="32"/>
          <w:cs/>
        </w:rPr>
        <w:t>ใน</w:t>
      </w:r>
      <w:r w:rsidR="009E70CC">
        <w:rPr>
          <w:rFonts w:ascii="TH SarabunPSK" w:hAnsi="TH SarabunPSK" w:cs="TH SarabunPSK" w:hint="cs"/>
          <w:sz w:val="32"/>
          <w:szCs w:val="32"/>
          <w:cs/>
        </w:rPr>
        <w:t>การดำเนินงาน</w:t>
      </w:r>
      <w:r>
        <w:rPr>
          <w:rFonts w:ascii="TH SarabunPSK" w:hAnsi="TH SarabunPSK" w:cs="TH SarabunPSK" w:hint="cs"/>
          <w:sz w:val="32"/>
          <w:szCs w:val="32"/>
          <w:cs/>
        </w:rPr>
        <w:t>วิจัย</w:t>
      </w:r>
      <w:r w:rsidR="002363BC">
        <w:rPr>
          <w:rFonts w:ascii="TH SarabunPSK" w:hAnsi="TH SarabunPSK" w:cs="TH SarabunPSK" w:hint="cs"/>
          <w:sz w:val="32"/>
          <w:szCs w:val="32"/>
          <w:cs/>
        </w:rPr>
        <w:t>ของ</w:t>
      </w:r>
      <w:r w:rsidRPr="006A4AA9">
        <w:rPr>
          <w:rFonts w:ascii="TH SarabunPSK" w:hAnsi="TH SarabunPSK" w:cs="TH SarabunPSK"/>
          <w:sz w:val="32"/>
          <w:szCs w:val="32"/>
          <w:cs/>
        </w:rPr>
        <w:t>ทุนส่วนตัว</w:t>
      </w:r>
      <w:r w:rsidR="009E70C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E70CC" w:rsidRPr="002A336C">
        <w:rPr>
          <w:rFonts w:ascii="TH SarabunPSK" w:hAnsi="TH SarabunPSK" w:cs="TH SarabunPSK" w:hint="cs"/>
          <w:color w:val="FF0000"/>
          <w:sz w:val="32"/>
          <w:szCs w:val="32"/>
          <w:u w:val="single"/>
          <w:cs/>
        </w:rPr>
        <w:t>ต้อง</w:t>
      </w:r>
      <w:r w:rsidR="002363BC" w:rsidRPr="002A336C">
        <w:rPr>
          <w:rFonts w:ascii="TH SarabunPSK" w:hAnsi="TH SarabunPSK" w:cs="TH SarabunPSK" w:hint="cs"/>
          <w:color w:val="FF0000"/>
          <w:sz w:val="32"/>
          <w:szCs w:val="32"/>
          <w:u w:val="single"/>
          <w:cs/>
        </w:rPr>
        <w:t>เขียน</w:t>
      </w:r>
      <w:r w:rsidR="009E70CC" w:rsidRPr="002A336C">
        <w:rPr>
          <w:rFonts w:ascii="TH SarabunPSK" w:hAnsi="TH SarabunPSK" w:cs="TH SarabunPSK" w:hint="cs"/>
          <w:color w:val="FF0000"/>
          <w:sz w:val="32"/>
          <w:szCs w:val="32"/>
          <w:u w:val="single"/>
          <w:cs/>
        </w:rPr>
        <w:t>งบประมาณ</w:t>
      </w:r>
      <w:r w:rsidR="002A336C">
        <w:rPr>
          <w:rFonts w:ascii="TH SarabunPSK" w:hAnsi="TH SarabunPSK" w:cs="TH SarabunPSK" w:hint="cs"/>
          <w:color w:val="FF0000"/>
          <w:sz w:val="32"/>
          <w:szCs w:val="32"/>
          <w:u w:val="single"/>
          <w:cs/>
        </w:rPr>
        <w:t>ในข้อเสนอโครงการ</w:t>
      </w:r>
      <w:r w:rsidRPr="002A336C">
        <w:rPr>
          <w:rFonts w:ascii="TH SarabunPSK" w:hAnsi="TH SarabunPSK" w:cs="TH SarabunPSK" w:hint="cs"/>
          <w:color w:val="FF0000"/>
          <w:sz w:val="32"/>
          <w:szCs w:val="32"/>
          <w:u w:val="single"/>
          <w:cs/>
        </w:rPr>
        <w:t xml:space="preserve">ไม่ต่ำกว่า </w:t>
      </w:r>
      <w:r w:rsidR="00926029" w:rsidRPr="002A336C">
        <w:rPr>
          <w:rFonts w:ascii="TH SarabunPSK" w:hAnsi="TH SarabunPSK" w:cs="TH SarabunPSK" w:hint="cs"/>
          <w:color w:val="FF0000"/>
          <w:sz w:val="32"/>
          <w:szCs w:val="32"/>
          <w:u w:val="single"/>
          <w:cs/>
        </w:rPr>
        <w:t>1</w:t>
      </w:r>
      <w:r w:rsidRPr="002A336C">
        <w:rPr>
          <w:rFonts w:ascii="TH SarabunPSK" w:hAnsi="TH SarabunPSK" w:cs="TH SarabunPSK" w:hint="cs"/>
          <w:color w:val="FF0000"/>
          <w:sz w:val="32"/>
          <w:szCs w:val="32"/>
          <w:u w:val="single"/>
          <w:cs/>
        </w:rPr>
        <w:t>0,000 บาท</w:t>
      </w:r>
      <w:r w:rsidRPr="006A4AA9">
        <w:rPr>
          <w:rFonts w:ascii="TH SarabunPSK" w:hAnsi="TH SarabunPSK" w:cs="TH SarabunPSK"/>
          <w:sz w:val="32"/>
          <w:szCs w:val="32"/>
          <w:cs/>
        </w:rPr>
        <w:br/>
      </w:r>
    </w:p>
    <w:sectPr w:rsidR="00E80C3F" w:rsidRPr="00E80C3F" w:rsidSect="00F21BA7">
      <w:pgSz w:w="12240" w:h="15840"/>
      <w:pgMar w:top="993" w:right="1325" w:bottom="28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909EC"/>
    <w:multiLevelType w:val="multilevel"/>
    <w:tmpl w:val="53729E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  <w:sz w:val="3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sz w:val="3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sz w:val="3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sz w:val="3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sz w:val="32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  <w:sz w:val="3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sz w:val="3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sz w:val="32"/>
      </w:rPr>
    </w:lvl>
  </w:abstractNum>
  <w:abstractNum w:abstractNumId="1" w15:restartNumberingAfterBreak="0">
    <w:nsid w:val="55BB3F21"/>
    <w:multiLevelType w:val="hybridMultilevel"/>
    <w:tmpl w:val="CB1A3D22"/>
    <w:lvl w:ilvl="0" w:tplc="F4A29578">
      <w:start w:val="1"/>
      <w:numFmt w:val="decimal"/>
      <w:lvlText w:val="%1."/>
      <w:lvlJc w:val="left"/>
      <w:pPr>
        <w:ind w:left="108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415CF5"/>
    <w:multiLevelType w:val="hybridMultilevel"/>
    <w:tmpl w:val="3336072C"/>
    <w:lvl w:ilvl="0" w:tplc="ABDE194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350987110">
    <w:abstractNumId w:val="0"/>
  </w:num>
  <w:num w:numId="2" w16cid:durableId="552620900">
    <w:abstractNumId w:val="1"/>
  </w:num>
  <w:num w:numId="3" w16cid:durableId="4898318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zNDYwszA2NjI2MrRU0lEKTi0uzszPAykwrwUA6zJMASwAAAA="/>
  </w:docVars>
  <w:rsids>
    <w:rsidRoot w:val="00337E8E"/>
    <w:rsid w:val="0000795B"/>
    <w:rsid w:val="00086F93"/>
    <w:rsid w:val="00157C54"/>
    <w:rsid w:val="00161E1D"/>
    <w:rsid w:val="001B0C21"/>
    <w:rsid w:val="00231017"/>
    <w:rsid w:val="002363BC"/>
    <w:rsid w:val="00246940"/>
    <w:rsid w:val="00247DAE"/>
    <w:rsid w:val="00275F59"/>
    <w:rsid w:val="002840BA"/>
    <w:rsid w:val="00284BF5"/>
    <w:rsid w:val="002A1CF9"/>
    <w:rsid w:val="002A336C"/>
    <w:rsid w:val="002B71A9"/>
    <w:rsid w:val="003069E1"/>
    <w:rsid w:val="00337E8E"/>
    <w:rsid w:val="0035284F"/>
    <w:rsid w:val="00360F81"/>
    <w:rsid w:val="00361A45"/>
    <w:rsid w:val="003652E7"/>
    <w:rsid w:val="003847F0"/>
    <w:rsid w:val="00386176"/>
    <w:rsid w:val="00436CF6"/>
    <w:rsid w:val="004C10CB"/>
    <w:rsid w:val="004D0D1E"/>
    <w:rsid w:val="005717D9"/>
    <w:rsid w:val="00590C7C"/>
    <w:rsid w:val="005E21C6"/>
    <w:rsid w:val="00667A59"/>
    <w:rsid w:val="006A4AA9"/>
    <w:rsid w:val="006C7B25"/>
    <w:rsid w:val="006E41F6"/>
    <w:rsid w:val="00735167"/>
    <w:rsid w:val="00736E17"/>
    <w:rsid w:val="0075115F"/>
    <w:rsid w:val="0079113B"/>
    <w:rsid w:val="00803235"/>
    <w:rsid w:val="00833EB9"/>
    <w:rsid w:val="0088553D"/>
    <w:rsid w:val="008C4C01"/>
    <w:rsid w:val="009248C4"/>
    <w:rsid w:val="00926029"/>
    <w:rsid w:val="009A37B3"/>
    <w:rsid w:val="009A4C45"/>
    <w:rsid w:val="009E3627"/>
    <w:rsid w:val="009E70CC"/>
    <w:rsid w:val="00A47654"/>
    <w:rsid w:val="00A67E3C"/>
    <w:rsid w:val="00A82095"/>
    <w:rsid w:val="00AC5149"/>
    <w:rsid w:val="00AF4301"/>
    <w:rsid w:val="00B26C81"/>
    <w:rsid w:val="00B26FF9"/>
    <w:rsid w:val="00B45A50"/>
    <w:rsid w:val="00B80243"/>
    <w:rsid w:val="00BE1203"/>
    <w:rsid w:val="00BE35DF"/>
    <w:rsid w:val="00C0744F"/>
    <w:rsid w:val="00CC0916"/>
    <w:rsid w:val="00D124C3"/>
    <w:rsid w:val="00D15848"/>
    <w:rsid w:val="00DB0E3B"/>
    <w:rsid w:val="00DB6F1A"/>
    <w:rsid w:val="00DD3540"/>
    <w:rsid w:val="00E16914"/>
    <w:rsid w:val="00E339F3"/>
    <w:rsid w:val="00E411E9"/>
    <w:rsid w:val="00E80C3F"/>
    <w:rsid w:val="00E82723"/>
    <w:rsid w:val="00EA0515"/>
    <w:rsid w:val="00EA2E21"/>
    <w:rsid w:val="00EA339E"/>
    <w:rsid w:val="00EF27AD"/>
    <w:rsid w:val="00F21BA7"/>
    <w:rsid w:val="00F2633C"/>
    <w:rsid w:val="00F31B1B"/>
    <w:rsid w:val="00F64CB2"/>
    <w:rsid w:val="00F650E5"/>
    <w:rsid w:val="00F85C15"/>
    <w:rsid w:val="00F94924"/>
    <w:rsid w:val="00F97AAA"/>
    <w:rsid w:val="00FB10E8"/>
    <w:rsid w:val="00FD7B0D"/>
    <w:rsid w:val="00FE49DC"/>
    <w:rsid w:val="00FE4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A1DA4"/>
  <w15:chartTrackingRefBased/>
  <w15:docId w15:val="{B78ED39A-3B60-42A9-989B-833A14B7D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5F59"/>
    <w:pPr>
      <w:ind w:left="720"/>
      <w:contextualSpacing/>
    </w:pPr>
  </w:style>
  <w:style w:type="paragraph" w:styleId="NoSpacing">
    <w:name w:val="No Spacing"/>
    <w:uiPriority w:val="1"/>
    <w:qFormat/>
    <w:rsid w:val="0035284F"/>
    <w:pPr>
      <w:spacing w:after="0" w:line="240" w:lineRule="auto"/>
    </w:pPr>
  </w:style>
  <w:style w:type="table" w:styleId="TableGrid">
    <w:name w:val="Table Grid"/>
    <w:basedOn w:val="TableNormal"/>
    <w:uiPriority w:val="39"/>
    <w:rsid w:val="00FB1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9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eraporn  Plailek</dc:creator>
  <cp:keywords/>
  <dc:description/>
  <cp:lastModifiedBy>Maneenet</cp:lastModifiedBy>
  <cp:revision>95</cp:revision>
  <cp:lastPrinted>2022-11-04T09:09:00Z</cp:lastPrinted>
  <dcterms:created xsi:type="dcterms:W3CDTF">2022-10-08T08:57:00Z</dcterms:created>
  <dcterms:modified xsi:type="dcterms:W3CDTF">2022-11-07T05:58:00Z</dcterms:modified>
</cp:coreProperties>
</file>